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herbe coupé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nerol, α-hexylcinnamaldehyde, linalool, LIMONENE, linalyl acetate, citronellol, methyl non-2-yno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herbe coup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herbe coup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nerol, α-hexylcinnamaldehyde, linalool, LIMONENE, linalyl acetate, citronellol, methyl non-2-yno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herbe coup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herbe coup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EC5E398-2CE8-43B8-A3FF-58676DA1578E}"/>
</file>

<file path=customXml/itemProps3.xml><?xml version="1.0" encoding="utf-8"?>
<ds:datastoreItem xmlns:ds="http://schemas.openxmlformats.org/officeDocument/2006/customXml" ds:itemID="{59E65DE9-BFD6-456F-823A-CA1126E55FD9}"/>
</file>

<file path=customXml/itemProps4.xml><?xml version="1.0" encoding="utf-8"?>
<ds:datastoreItem xmlns:ds="http://schemas.openxmlformats.org/officeDocument/2006/customXml" ds:itemID="{3CB0A81E-AA37-4B58-ACBF-F6A53EE27DB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